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CDF09C" w14:textId="4B40B663" w:rsidR="009E1CF1" w:rsidRDefault="009E1CF1" w:rsidP="009E1CF1">
      <w:pPr>
        <w:rPr>
          <w:lang w:val="en-US"/>
        </w:rPr>
      </w:pPr>
      <w:r>
        <w:rPr>
          <w:lang w:val="en-US"/>
        </w:rPr>
        <w:t xml:space="preserve">Hi I’m Brad! </w:t>
      </w:r>
      <w:r>
        <w:rPr>
          <w:lang w:val="en-US"/>
        </w:rPr>
        <w:br/>
        <w:t>Student ID S3866661</w:t>
      </w:r>
    </w:p>
    <w:p w14:paraId="18DFD190" w14:textId="77777777" w:rsidR="009E1CF1" w:rsidRPr="009E1CF1" w:rsidRDefault="009E1CF1" w:rsidP="009E1CF1">
      <w:pPr>
        <w:rPr>
          <w:lang w:val="en-US"/>
        </w:rPr>
      </w:pPr>
      <w:r w:rsidRPr="009E1CF1">
        <w:rPr>
          <w:lang w:val="en-US"/>
        </w:rPr>
        <w:t>Sports wise - I’m into cycling, gym, and tennis.</w:t>
      </w:r>
    </w:p>
    <w:p w14:paraId="59175D19" w14:textId="0B61D473" w:rsidR="009E1CF1" w:rsidRPr="009E1CF1" w:rsidRDefault="009E1CF1" w:rsidP="009E1CF1">
      <w:pPr>
        <w:rPr>
          <w:lang w:val="en-US"/>
        </w:rPr>
      </w:pPr>
      <w:r w:rsidRPr="009E1CF1">
        <w:rPr>
          <w:lang w:val="en-US"/>
        </w:rPr>
        <w:t>There is nothing wrong with a date night indoors on a Friday night enjoying some pizza and ice cream watching some Sci-fi on TV creating that much needed inner world to explore while enjoying time with loved ones.</w:t>
      </w:r>
    </w:p>
    <w:p w14:paraId="705B69B6" w14:textId="77777777" w:rsidR="009E1CF1" w:rsidRPr="009E1CF1" w:rsidRDefault="009E1CF1" w:rsidP="009E1CF1">
      <w:pPr>
        <w:rPr>
          <w:lang w:val="en-US"/>
        </w:rPr>
      </w:pPr>
      <w:r w:rsidRPr="009E1CF1">
        <w:rPr>
          <w:lang w:val="en-US"/>
        </w:rPr>
        <w:t xml:space="preserve">Education-wise - I studied a Certificate III in Web applications &amp; Information technology after not finishing secondary school. I chose adventure and life over school. </w:t>
      </w:r>
    </w:p>
    <w:p w14:paraId="7DF35EF4" w14:textId="3D0D91FF" w:rsidR="009E1CF1" w:rsidRPr="009E1CF1" w:rsidRDefault="009E1CF1" w:rsidP="009E1CF1">
      <w:pPr>
        <w:rPr>
          <w:lang w:val="en-US"/>
        </w:rPr>
      </w:pPr>
      <w:r w:rsidRPr="009E1CF1">
        <w:rPr>
          <w:lang w:val="en-US"/>
        </w:rPr>
        <w:t>During this time - I breezed through this learning new things - such as Flash, Dreamweaver, Office applications</w:t>
      </w:r>
      <w:r>
        <w:rPr>
          <w:lang w:val="en-US"/>
        </w:rPr>
        <w:t xml:space="preserve">. </w:t>
      </w:r>
      <w:r w:rsidRPr="009E1CF1">
        <w:rPr>
          <w:lang w:val="en-US"/>
        </w:rPr>
        <w:t xml:space="preserve">I achieved high distinctions making a few silly mistakes lowering some scores, and I enjoyed studying. </w:t>
      </w:r>
    </w:p>
    <w:p w14:paraId="7C8EAFF2" w14:textId="77777777" w:rsidR="009E1CF1" w:rsidRPr="009E1CF1" w:rsidRDefault="009E1CF1" w:rsidP="009E1CF1">
      <w:pPr>
        <w:rPr>
          <w:lang w:val="en-US"/>
        </w:rPr>
      </w:pPr>
      <w:r w:rsidRPr="009E1CF1">
        <w:rPr>
          <w:lang w:val="en-US"/>
        </w:rPr>
        <w:t xml:space="preserve">A few interesting things about </w:t>
      </w:r>
      <w:proofErr w:type="gramStart"/>
      <w:r w:rsidRPr="009E1CF1">
        <w:rPr>
          <w:lang w:val="en-US"/>
        </w:rPr>
        <w:t>me ;</w:t>
      </w:r>
      <w:proofErr w:type="gramEnd"/>
    </w:p>
    <w:p w14:paraId="0900DA1E" w14:textId="77777777" w:rsidR="009E1CF1" w:rsidRPr="009E1CF1" w:rsidRDefault="009E1CF1" w:rsidP="009E1CF1">
      <w:pPr>
        <w:rPr>
          <w:lang w:val="en-US"/>
        </w:rPr>
      </w:pPr>
      <w:r w:rsidRPr="009E1CF1">
        <w:rPr>
          <w:lang w:val="en-US"/>
        </w:rPr>
        <w:t xml:space="preserve">I am known to adopt some fairly quirky ideas when solving problems. At work, sometimes we get crates of IT Equipment that needed to get delivered around the site. My Plan to save a chunk of time was to get a crane stuck into the containers and lift them from the basement to the turbine floor. Everyone thought I was insane for coming up with this idea, but they all agreed that if you wanted it done quickly, this would be the way to do it. I’m usually the one to come up with quirky or untraditional ways to complete tasks and I thrive from this. I am somewhat like a crazy </w:t>
      </w:r>
      <w:proofErr w:type="spellStart"/>
      <w:r w:rsidRPr="009E1CF1">
        <w:rPr>
          <w:lang w:val="en-US"/>
        </w:rPr>
        <w:t>Macgyver</w:t>
      </w:r>
      <w:proofErr w:type="spellEnd"/>
      <w:r w:rsidRPr="009E1CF1">
        <w:rPr>
          <w:lang w:val="en-US"/>
        </w:rPr>
        <w:t xml:space="preserve"> when it comes to ideas. </w:t>
      </w:r>
    </w:p>
    <w:p w14:paraId="00BC667A" w14:textId="77777777" w:rsidR="009E1CF1" w:rsidRPr="009E1CF1" w:rsidRDefault="009E1CF1" w:rsidP="009E1CF1">
      <w:pPr>
        <w:rPr>
          <w:lang w:val="en-US"/>
        </w:rPr>
      </w:pPr>
    </w:p>
    <w:sectPr w:rsidR="009E1CF1" w:rsidRPr="009E1C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B5KWRoZm5ibmFko6SsGpxcWZ+XkgBYa1AMTo/7YsAAAA"/>
  </w:docVars>
  <w:rsids>
    <w:rsidRoot w:val="009E1CF1"/>
    <w:rsid w:val="00142DF2"/>
    <w:rsid w:val="007D05EB"/>
    <w:rsid w:val="009E1CF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0A706"/>
  <w15:chartTrackingRefBased/>
  <w15:docId w15:val="{E060BED5-4EBE-47EF-8035-193A6814C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98</Words>
  <Characters>1132</Characters>
  <Application>Microsoft Office Word</Application>
  <DocSecurity>0</DocSecurity>
  <Lines>9</Lines>
  <Paragraphs>2</Paragraphs>
  <ScaleCrop>false</ScaleCrop>
  <Company/>
  <LinksUpToDate>false</LinksUpToDate>
  <CharactersWithSpaces>1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 McCarthy</dc:creator>
  <cp:keywords/>
  <dc:description/>
  <cp:lastModifiedBy>Brad McCarthy</cp:lastModifiedBy>
  <cp:revision>1</cp:revision>
  <dcterms:created xsi:type="dcterms:W3CDTF">2020-07-08T09:13:00Z</dcterms:created>
  <dcterms:modified xsi:type="dcterms:W3CDTF">2020-07-08T09:15:00Z</dcterms:modified>
</cp:coreProperties>
</file>